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DB7D5" w14:textId="47A87E43" w:rsidR="00BB365C" w:rsidRDefault="00BB365C" w:rsidP="00BB365C">
      <w:pPr>
        <w:jc w:val="center"/>
        <w:rPr>
          <w:b/>
          <w:bCs/>
          <w:sz w:val="28"/>
          <w:szCs w:val="28"/>
        </w:rPr>
      </w:pPr>
      <w:r w:rsidRPr="00BB365C">
        <w:rPr>
          <w:b/>
          <w:bCs/>
          <w:sz w:val="28"/>
          <w:szCs w:val="28"/>
        </w:rPr>
        <w:t xml:space="preserve">JS </w:t>
      </w:r>
      <w:r>
        <w:rPr>
          <w:b/>
          <w:bCs/>
          <w:sz w:val="28"/>
          <w:szCs w:val="28"/>
        </w:rPr>
        <w:t>–</w:t>
      </w:r>
      <w:r w:rsidRPr="00BB365C">
        <w:rPr>
          <w:b/>
          <w:bCs/>
          <w:sz w:val="28"/>
          <w:szCs w:val="28"/>
        </w:rPr>
        <w:t xml:space="preserve"> Validation</w:t>
      </w:r>
    </w:p>
    <w:p w14:paraId="26009CEB" w14:textId="0090AF47" w:rsidR="00BB365C" w:rsidRDefault="00BB365C" w:rsidP="00BB365C">
      <w:pPr>
        <w:rPr>
          <w:b/>
          <w:bCs/>
          <w:sz w:val="24"/>
          <w:szCs w:val="24"/>
        </w:rPr>
      </w:pPr>
    </w:p>
    <w:p w14:paraId="49A0EA58" w14:textId="60957503" w:rsidR="00BB365C" w:rsidRDefault="00CA3447" w:rsidP="00BB365C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A8D561D" wp14:editId="7B0BD830">
            <wp:simplePos x="0" y="0"/>
            <wp:positionH relativeFrom="margin">
              <wp:align>center</wp:align>
            </wp:positionH>
            <wp:positionV relativeFrom="paragraph">
              <wp:posOffset>70485</wp:posOffset>
            </wp:positionV>
            <wp:extent cx="3886537" cy="5204911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ECBE82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537" cy="52049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B6E588" w14:textId="63906C65" w:rsidR="00C76EA3" w:rsidRPr="00C76EA3" w:rsidRDefault="00C76EA3" w:rsidP="00C76EA3">
      <w:pPr>
        <w:rPr>
          <w:sz w:val="24"/>
          <w:szCs w:val="24"/>
        </w:rPr>
      </w:pPr>
    </w:p>
    <w:p w14:paraId="369B3E4D" w14:textId="7CB1E11E" w:rsidR="00C76EA3" w:rsidRPr="00C76EA3" w:rsidRDefault="00C76EA3" w:rsidP="00C76EA3">
      <w:pPr>
        <w:rPr>
          <w:sz w:val="24"/>
          <w:szCs w:val="24"/>
        </w:rPr>
      </w:pPr>
    </w:p>
    <w:p w14:paraId="4F16313C" w14:textId="216BB605" w:rsidR="00C76EA3" w:rsidRPr="00C76EA3" w:rsidRDefault="00C76EA3" w:rsidP="00C76EA3">
      <w:pPr>
        <w:rPr>
          <w:sz w:val="24"/>
          <w:szCs w:val="24"/>
        </w:rPr>
      </w:pPr>
    </w:p>
    <w:p w14:paraId="3C32B4E2" w14:textId="00521E7E" w:rsidR="00C76EA3" w:rsidRPr="00C76EA3" w:rsidRDefault="00C76EA3" w:rsidP="00C76EA3">
      <w:pPr>
        <w:rPr>
          <w:sz w:val="24"/>
          <w:szCs w:val="24"/>
        </w:rPr>
      </w:pPr>
    </w:p>
    <w:p w14:paraId="696879D3" w14:textId="68167A61" w:rsidR="00C76EA3" w:rsidRPr="00C76EA3" w:rsidRDefault="00C76EA3" w:rsidP="00C76EA3">
      <w:pPr>
        <w:rPr>
          <w:sz w:val="24"/>
          <w:szCs w:val="24"/>
        </w:rPr>
      </w:pPr>
    </w:p>
    <w:p w14:paraId="4161C496" w14:textId="5EBF972A" w:rsidR="00C76EA3" w:rsidRPr="00C76EA3" w:rsidRDefault="00C76EA3" w:rsidP="00C76EA3">
      <w:pPr>
        <w:rPr>
          <w:sz w:val="24"/>
          <w:szCs w:val="24"/>
        </w:rPr>
      </w:pPr>
    </w:p>
    <w:p w14:paraId="77171CF1" w14:textId="4CBE3EF7" w:rsidR="00C76EA3" w:rsidRPr="00C76EA3" w:rsidRDefault="00C76EA3" w:rsidP="00C76EA3">
      <w:pPr>
        <w:rPr>
          <w:sz w:val="24"/>
          <w:szCs w:val="24"/>
        </w:rPr>
      </w:pPr>
    </w:p>
    <w:p w14:paraId="3982557C" w14:textId="58164206" w:rsidR="00C76EA3" w:rsidRPr="00C76EA3" w:rsidRDefault="00C76EA3" w:rsidP="00C76EA3">
      <w:pPr>
        <w:rPr>
          <w:sz w:val="24"/>
          <w:szCs w:val="24"/>
        </w:rPr>
      </w:pPr>
    </w:p>
    <w:p w14:paraId="68EFC10F" w14:textId="50CE5755" w:rsidR="00C76EA3" w:rsidRPr="00C76EA3" w:rsidRDefault="00C76EA3" w:rsidP="00C76EA3">
      <w:pPr>
        <w:rPr>
          <w:sz w:val="24"/>
          <w:szCs w:val="24"/>
        </w:rPr>
      </w:pPr>
    </w:p>
    <w:p w14:paraId="16F92D86" w14:textId="705438C1" w:rsidR="00C76EA3" w:rsidRPr="00C76EA3" w:rsidRDefault="00C76EA3" w:rsidP="00C76EA3">
      <w:pPr>
        <w:rPr>
          <w:sz w:val="24"/>
          <w:szCs w:val="24"/>
        </w:rPr>
      </w:pPr>
    </w:p>
    <w:p w14:paraId="6A124477" w14:textId="59D968EA" w:rsidR="00C76EA3" w:rsidRPr="00C76EA3" w:rsidRDefault="00C76EA3" w:rsidP="00C76EA3">
      <w:pPr>
        <w:rPr>
          <w:sz w:val="24"/>
          <w:szCs w:val="24"/>
        </w:rPr>
      </w:pPr>
    </w:p>
    <w:p w14:paraId="049AB121" w14:textId="3D89E37B" w:rsidR="00C76EA3" w:rsidRPr="00C76EA3" w:rsidRDefault="00C76EA3" w:rsidP="00C76EA3">
      <w:pPr>
        <w:rPr>
          <w:sz w:val="24"/>
          <w:szCs w:val="24"/>
        </w:rPr>
      </w:pPr>
    </w:p>
    <w:p w14:paraId="6DE8AAC4" w14:textId="11EC0D2E" w:rsidR="00C76EA3" w:rsidRPr="00C76EA3" w:rsidRDefault="00C76EA3" w:rsidP="00C76EA3">
      <w:pPr>
        <w:rPr>
          <w:sz w:val="24"/>
          <w:szCs w:val="24"/>
        </w:rPr>
      </w:pPr>
    </w:p>
    <w:p w14:paraId="27C24773" w14:textId="633BC0EB" w:rsidR="00C76EA3" w:rsidRPr="00C76EA3" w:rsidRDefault="00C76EA3" w:rsidP="00C76EA3">
      <w:pPr>
        <w:rPr>
          <w:sz w:val="24"/>
          <w:szCs w:val="24"/>
        </w:rPr>
      </w:pPr>
    </w:p>
    <w:p w14:paraId="0664F5C7" w14:textId="6A35972D" w:rsidR="00C76EA3" w:rsidRPr="00C76EA3" w:rsidRDefault="00C76EA3" w:rsidP="00C76EA3">
      <w:pPr>
        <w:rPr>
          <w:sz w:val="24"/>
          <w:szCs w:val="24"/>
        </w:rPr>
      </w:pPr>
    </w:p>
    <w:p w14:paraId="24F588EB" w14:textId="7A92649A" w:rsidR="00C76EA3" w:rsidRPr="00C76EA3" w:rsidRDefault="00C76EA3" w:rsidP="00C76EA3">
      <w:pPr>
        <w:rPr>
          <w:sz w:val="24"/>
          <w:szCs w:val="24"/>
        </w:rPr>
      </w:pPr>
    </w:p>
    <w:p w14:paraId="5D2A61DA" w14:textId="3DF8D66A" w:rsidR="00C76EA3" w:rsidRPr="00C76EA3" w:rsidRDefault="00C76EA3" w:rsidP="00C76EA3">
      <w:pPr>
        <w:rPr>
          <w:sz w:val="24"/>
          <w:szCs w:val="24"/>
        </w:rPr>
      </w:pPr>
    </w:p>
    <w:p w14:paraId="0E4681C5" w14:textId="41ED0D33" w:rsidR="00C76EA3" w:rsidRPr="00C76EA3" w:rsidRDefault="00C76EA3" w:rsidP="00C76EA3">
      <w:pPr>
        <w:rPr>
          <w:sz w:val="24"/>
          <w:szCs w:val="24"/>
        </w:rPr>
      </w:pPr>
    </w:p>
    <w:p w14:paraId="3E2044EE" w14:textId="6C3F693C" w:rsidR="00C76EA3" w:rsidRDefault="007E6965" w:rsidP="000A1B90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7E6965">
        <w:rPr>
          <w:sz w:val="24"/>
          <w:szCs w:val="24"/>
        </w:rPr>
        <w:t xml:space="preserve">Check all </w:t>
      </w:r>
      <w:r>
        <w:rPr>
          <w:sz w:val="24"/>
          <w:szCs w:val="24"/>
        </w:rPr>
        <w:t xml:space="preserve">input boxes for </w:t>
      </w:r>
      <w:r w:rsidRPr="007E6965">
        <w:rPr>
          <w:sz w:val="24"/>
          <w:szCs w:val="24"/>
        </w:rPr>
        <w:t>empty values</w:t>
      </w:r>
      <w:r>
        <w:rPr>
          <w:sz w:val="24"/>
          <w:szCs w:val="24"/>
        </w:rPr>
        <w:t xml:space="preserve"> (If empty give an alert saying </w:t>
      </w:r>
      <w:r w:rsidRPr="007E6965">
        <w:rPr>
          <w:sz w:val="24"/>
          <w:szCs w:val="24"/>
        </w:rPr>
        <w:t>"Error: Input is empty!"</w:t>
      </w:r>
      <w:r>
        <w:rPr>
          <w:sz w:val="24"/>
          <w:szCs w:val="24"/>
        </w:rPr>
        <w:t>)</w:t>
      </w:r>
    </w:p>
    <w:p w14:paraId="57B51A9B" w14:textId="683A6C65" w:rsidR="00D10C56" w:rsidRDefault="00F11938" w:rsidP="000A1B90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Validate Email address (The email address should </w:t>
      </w:r>
      <w:r w:rsidR="005573BB">
        <w:rPr>
          <w:sz w:val="24"/>
          <w:szCs w:val="24"/>
        </w:rPr>
        <w:t>consist</w:t>
      </w:r>
      <w:r>
        <w:rPr>
          <w:sz w:val="24"/>
          <w:szCs w:val="24"/>
        </w:rPr>
        <w:t xml:space="preserve"> of “@” and “.”)</w:t>
      </w:r>
    </w:p>
    <w:p w14:paraId="7D471B69" w14:textId="13C9DFEA" w:rsidR="00495880" w:rsidRDefault="00F77458" w:rsidP="000A1B90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Validate Phone number (All the characters should be numbers and length should be 10)</w:t>
      </w:r>
    </w:p>
    <w:p w14:paraId="429FDCB0" w14:textId="41DCBECE" w:rsidR="00BE3F2E" w:rsidRDefault="00BE3F2E" w:rsidP="000A1B90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Validate password confirmation (</w:t>
      </w:r>
      <w:r w:rsidR="00AD665C">
        <w:rPr>
          <w:sz w:val="24"/>
          <w:szCs w:val="24"/>
        </w:rPr>
        <w:t>Both Password and Confirm Password inputs should be equal</w:t>
      </w:r>
      <w:r>
        <w:rPr>
          <w:sz w:val="24"/>
          <w:szCs w:val="24"/>
        </w:rPr>
        <w:t>)</w:t>
      </w:r>
    </w:p>
    <w:p w14:paraId="7546FD5E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lastRenderedPageBreak/>
        <w:t>&lt;!DOCTYPE html&gt;</w:t>
      </w:r>
    </w:p>
    <w:p w14:paraId="3F72EFFE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>&lt;html&gt;</w:t>
      </w:r>
    </w:p>
    <w:p w14:paraId="376DAC08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&lt;head&gt;</w:t>
      </w:r>
    </w:p>
    <w:p w14:paraId="056D70B2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&lt;title&gt;Assignment 5&lt;/title&gt;</w:t>
      </w:r>
    </w:p>
    <w:p w14:paraId="52892292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&lt;style&gt;</w:t>
      </w:r>
    </w:p>
    <w:p w14:paraId="720026EF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body {</w:t>
      </w:r>
    </w:p>
    <w:p w14:paraId="0AE28E3F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margin: 0;</w:t>
      </w:r>
    </w:p>
    <w:p w14:paraId="3077BE43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padding: 0;</w:t>
      </w:r>
    </w:p>
    <w:p w14:paraId="7CCACCBB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font-family: Arial, sans-serif;</w:t>
      </w:r>
    </w:p>
    <w:p w14:paraId="0B1D0B36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background-image: </w:t>
      </w:r>
      <w:proofErr w:type="spellStart"/>
      <w:r w:rsidRPr="003E3FC6">
        <w:rPr>
          <w:sz w:val="24"/>
          <w:szCs w:val="24"/>
        </w:rPr>
        <w:t>url</w:t>
      </w:r>
      <w:proofErr w:type="spellEnd"/>
      <w:r w:rsidRPr="003E3FC6">
        <w:rPr>
          <w:sz w:val="24"/>
          <w:szCs w:val="24"/>
        </w:rPr>
        <w:t>("Back.jpg");</w:t>
      </w:r>
    </w:p>
    <w:p w14:paraId="7443D208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background-size: cover;</w:t>
      </w:r>
    </w:p>
    <w:p w14:paraId="68DD7EAE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background-position: center;</w:t>
      </w:r>
    </w:p>
    <w:p w14:paraId="1451CA22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}</w:t>
      </w:r>
    </w:p>
    <w:p w14:paraId="20C42390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</w:p>
    <w:p w14:paraId="1F952168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.container {</w:t>
      </w:r>
    </w:p>
    <w:p w14:paraId="372F614F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display: flex;</w:t>
      </w:r>
    </w:p>
    <w:p w14:paraId="2FB4D4F7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flex-direction: column;</w:t>
      </w:r>
    </w:p>
    <w:p w14:paraId="475AC339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justify-content: center;</w:t>
      </w:r>
    </w:p>
    <w:p w14:paraId="00004418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align-items: center;</w:t>
      </w:r>
    </w:p>
    <w:p w14:paraId="2540ECCA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height: 100vh;</w:t>
      </w:r>
    </w:p>
    <w:p w14:paraId="46C8D155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}</w:t>
      </w:r>
    </w:p>
    <w:p w14:paraId="21138A3D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form {</w:t>
      </w:r>
    </w:p>
    <w:p w14:paraId="05AB1045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lastRenderedPageBreak/>
        <w:t xml:space="preserve">        background: #222536;</w:t>
      </w:r>
    </w:p>
    <w:p w14:paraId="0E9BCCD5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}</w:t>
      </w:r>
    </w:p>
    <w:p w14:paraId="0A0DCFD7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table </w:t>
      </w:r>
      <w:proofErr w:type="spellStart"/>
      <w:r w:rsidRPr="003E3FC6">
        <w:rPr>
          <w:sz w:val="24"/>
          <w:szCs w:val="24"/>
        </w:rPr>
        <w:t>th</w:t>
      </w:r>
      <w:proofErr w:type="spellEnd"/>
      <w:r w:rsidRPr="003E3FC6">
        <w:rPr>
          <w:sz w:val="24"/>
          <w:szCs w:val="24"/>
        </w:rPr>
        <w:t xml:space="preserve"> {</w:t>
      </w:r>
    </w:p>
    <w:p w14:paraId="4EEB1105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color: #fff;</w:t>
      </w:r>
    </w:p>
    <w:p w14:paraId="2AF8C336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background: #de8704;</w:t>
      </w:r>
    </w:p>
    <w:p w14:paraId="2465B2A7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}</w:t>
      </w:r>
    </w:p>
    <w:p w14:paraId="6C8387CF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table </w:t>
      </w:r>
      <w:proofErr w:type="spellStart"/>
      <w:r w:rsidRPr="003E3FC6">
        <w:rPr>
          <w:sz w:val="24"/>
          <w:szCs w:val="24"/>
        </w:rPr>
        <w:t>th</w:t>
      </w:r>
      <w:proofErr w:type="spellEnd"/>
      <w:r w:rsidRPr="003E3FC6">
        <w:rPr>
          <w:sz w:val="24"/>
          <w:szCs w:val="24"/>
        </w:rPr>
        <w:t>,</w:t>
      </w:r>
    </w:p>
    <w:p w14:paraId="0CFDF38F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table td {</w:t>
      </w:r>
    </w:p>
    <w:p w14:paraId="05756309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padding: 12px;</w:t>
      </w:r>
    </w:p>
    <w:p w14:paraId="0364F896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margin: 5px;</w:t>
      </w:r>
    </w:p>
    <w:p w14:paraId="53A13B54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}</w:t>
      </w:r>
    </w:p>
    <w:p w14:paraId="6B6DDF21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table </w:t>
      </w:r>
      <w:proofErr w:type="spellStart"/>
      <w:r w:rsidRPr="003E3FC6">
        <w:rPr>
          <w:sz w:val="24"/>
          <w:szCs w:val="24"/>
        </w:rPr>
        <w:t>td</w:t>
      </w:r>
      <w:proofErr w:type="spellEnd"/>
      <w:r w:rsidRPr="003E3FC6">
        <w:rPr>
          <w:sz w:val="24"/>
          <w:szCs w:val="24"/>
        </w:rPr>
        <w:t xml:space="preserve"> label {</w:t>
      </w:r>
    </w:p>
    <w:p w14:paraId="7115D81E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color: #fffb00;</w:t>
      </w:r>
    </w:p>
    <w:p w14:paraId="6E10DCB9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}</w:t>
      </w:r>
    </w:p>
    <w:p w14:paraId="17F09FB8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table .bottom {</w:t>
      </w:r>
    </w:p>
    <w:p w14:paraId="052C08B9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background: #de8704;</w:t>
      </w:r>
    </w:p>
    <w:p w14:paraId="05576180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}</w:t>
      </w:r>
    </w:p>
    <w:p w14:paraId="04441923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table tr td input[type="submit"] {</w:t>
      </w:r>
    </w:p>
    <w:p w14:paraId="4384F894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background: #088608;</w:t>
      </w:r>
    </w:p>
    <w:p w14:paraId="5F412DB1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border: none;</w:t>
      </w:r>
    </w:p>
    <w:p w14:paraId="6282B6AA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color: #fff;</w:t>
      </w:r>
    </w:p>
    <w:p w14:paraId="4BA69004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padding: 15px;</w:t>
      </w:r>
    </w:p>
    <w:p w14:paraId="4FEFD7BF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lastRenderedPageBreak/>
        <w:t xml:space="preserve">        cursor: pointer;</w:t>
      </w:r>
    </w:p>
    <w:p w14:paraId="3F34A29D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}</w:t>
      </w:r>
    </w:p>
    <w:p w14:paraId="614F2DE9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table tr td input[type="reset"] {</w:t>
      </w:r>
    </w:p>
    <w:p w14:paraId="35A12B6C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padding: 15px;</w:t>
      </w:r>
    </w:p>
    <w:p w14:paraId="030B97AB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color: #fff;</w:t>
      </w:r>
    </w:p>
    <w:p w14:paraId="6EC62EE5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background: #cc145d;</w:t>
      </w:r>
    </w:p>
    <w:p w14:paraId="4401F4BD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border: none;</w:t>
      </w:r>
    </w:p>
    <w:p w14:paraId="1A16D6A5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cursor: pointer;</w:t>
      </w:r>
    </w:p>
    <w:p w14:paraId="79354590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}</w:t>
      </w:r>
    </w:p>
    <w:p w14:paraId="0BBAAC69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&lt;/style&gt;</w:t>
      </w:r>
    </w:p>
    <w:p w14:paraId="1374FECE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&lt;/head&gt;</w:t>
      </w:r>
    </w:p>
    <w:p w14:paraId="0A5FE354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&lt;body&gt;</w:t>
      </w:r>
    </w:p>
    <w:p w14:paraId="1BA0D3BA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&lt;div class="container"&gt;</w:t>
      </w:r>
    </w:p>
    <w:p w14:paraId="03E7419E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&lt;form </w:t>
      </w:r>
      <w:proofErr w:type="spellStart"/>
      <w:r w:rsidRPr="003E3FC6">
        <w:rPr>
          <w:sz w:val="24"/>
          <w:szCs w:val="24"/>
        </w:rPr>
        <w:t>onsubmit</w:t>
      </w:r>
      <w:proofErr w:type="spellEnd"/>
      <w:r w:rsidRPr="003E3FC6">
        <w:rPr>
          <w:sz w:val="24"/>
          <w:szCs w:val="24"/>
        </w:rPr>
        <w:t xml:space="preserve">="return </w:t>
      </w:r>
      <w:proofErr w:type="spellStart"/>
      <w:r w:rsidRPr="003E3FC6">
        <w:rPr>
          <w:sz w:val="24"/>
          <w:szCs w:val="24"/>
        </w:rPr>
        <w:t>validateForm</w:t>
      </w:r>
      <w:proofErr w:type="spellEnd"/>
      <w:r w:rsidRPr="003E3FC6">
        <w:rPr>
          <w:sz w:val="24"/>
          <w:szCs w:val="24"/>
        </w:rPr>
        <w:t>()"&gt;</w:t>
      </w:r>
    </w:p>
    <w:p w14:paraId="59CD02F8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&lt;table&gt;</w:t>
      </w:r>
    </w:p>
    <w:p w14:paraId="28F7C341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&lt;tr&gt;</w:t>
      </w:r>
    </w:p>
    <w:p w14:paraId="440A6250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</w:t>
      </w:r>
      <w:proofErr w:type="spellStart"/>
      <w:r w:rsidRPr="003E3FC6">
        <w:rPr>
          <w:sz w:val="24"/>
          <w:szCs w:val="24"/>
        </w:rPr>
        <w:t>th</w:t>
      </w:r>
      <w:proofErr w:type="spellEnd"/>
      <w:r w:rsidRPr="003E3FC6">
        <w:rPr>
          <w:sz w:val="24"/>
          <w:szCs w:val="24"/>
        </w:rPr>
        <w:t xml:space="preserve"> </w:t>
      </w:r>
      <w:proofErr w:type="spellStart"/>
      <w:r w:rsidRPr="003E3FC6">
        <w:rPr>
          <w:sz w:val="24"/>
          <w:szCs w:val="24"/>
        </w:rPr>
        <w:t>colspan</w:t>
      </w:r>
      <w:proofErr w:type="spellEnd"/>
      <w:r w:rsidRPr="003E3FC6">
        <w:rPr>
          <w:sz w:val="24"/>
          <w:szCs w:val="24"/>
        </w:rPr>
        <w:t>="3"&gt;Sign up&lt;/</w:t>
      </w:r>
      <w:proofErr w:type="spellStart"/>
      <w:r w:rsidRPr="003E3FC6">
        <w:rPr>
          <w:sz w:val="24"/>
          <w:szCs w:val="24"/>
        </w:rPr>
        <w:t>th</w:t>
      </w:r>
      <w:proofErr w:type="spellEnd"/>
      <w:r w:rsidRPr="003E3FC6">
        <w:rPr>
          <w:sz w:val="24"/>
          <w:szCs w:val="24"/>
        </w:rPr>
        <w:t>&gt;</w:t>
      </w:r>
    </w:p>
    <w:p w14:paraId="5D6A7EC3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&lt;/tr&gt;</w:t>
      </w:r>
    </w:p>
    <w:p w14:paraId="598DE7AA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&lt;tr&gt;</w:t>
      </w:r>
    </w:p>
    <w:p w14:paraId="33FD4305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td&gt;&lt;label for="</w:t>
      </w:r>
      <w:proofErr w:type="spellStart"/>
      <w:r w:rsidRPr="003E3FC6">
        <w:rPr>
          <w:sz w:val="24"/>
          <w:szCs w:val="24"/>
        </w:rPr>
        <w:t>ownerName</w:t>
      </w:r>
      <w:proofErr w:type="spellEnd"/>
      <w:r w:rsidRPr="003E3FC6">
        <w:rPr>
          <w:sz w:val="24"/>
          <w:szCs w:val="24"/>
        </w:rPr>
        <w:t>"&gt;First Name&lt;/label&gt;&lt;/td&gt;</w:t>
      </w:r>
    </w:p>
    <w:p w14:paraId="1600DDA0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td&gt;</w:t>
      </w:r>
    </w:p>
    <w:p w14:paraId="3A430F8D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&lt;input</w:t>
      </w:r>
    </w:p>
    <w:p w14:paraId="39B8788D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lastRenderedPageBreak/>
        <w:t xml:space="preserve">                type="text"</w:t>
      </w:r>
    </w:p>
    <w:p w14:paraId="74F59B60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id="</w:t>
      </w:r>
      <w:proofErr w:type="spellStart"/>
      <w:r w:rsidRPr="003E3FC6">
        <w:rPr>
          <w:sz w:val="24"/>
          <w:szCs w:val="24"/>
        </w:rPr>
        <w:t>ownerName</w:t>
      </w:r>
      <w:proofErr w:type="spellEnd"/>
      <w:r w:rsidRPr="003E3FC6">
        <w:rPr>
          <w:sz w:val="24"/>
          <w:szCs w:val="24"/>
        </w:rPr>
        <w:t>"</w:t>
      </w:r>
    </w:p>
    <w:p w14:paraId="0D56B022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name="</w:t>
      </w:r>
      <w:proofErr w:type="spellStart"/>
      <w:r w:rsidRPr="003E3FC6">
        <w:rPr>
          <w:sz w:val="24"/>
          <w:szCs w:val="24"/>
        </w:rPr>
        <w:t>ownerName</w:t>
      </w:r>
      <w:proofErr w:type="spellEnd"/>
      <w:r w:rsidRPr="003E3FC6">
        <w:rPr>
          <w:sz w:val="24"/>
          <w:szCs w:val="24"/>
        </w:rPr>
        <w:t>"</w:t>
      </w:r>
    </w:p>
    <w:p w14:paraId="51AFBE60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placeholder="Enter First Name"</w:t>
      </w:r>
    </w:p>
    <w:p w14:paraId="5E27414A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required</w:t>
      </w:r>
    </w:p>
    <w:p w14:paraId="23009A9D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/&gt;</w:t>
      </w:r>
    </w:p>
    <w:p w14:paraId="69382DA2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/td&gt;</w:t>
      </w:r>
    </w:p>
    <w:p w14:paraId="2B3B8D53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&lt;/tr&gt;</w:t>
      </w:r>
    </w:p>
    <w:p w14:paraId="26A96B17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</w:p>
    <w:p w14:paraId="4C7E2533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&lt;tr&gt;</w:t>
      </w:r>
    </w:p>
    <w:p w14:paraId="1E65F92F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td&gt;&lt;label for="email"&gt;Last Name&lt;/label&gt;&lt;/td&gt;</w:t>
      </w:r>
    </w:p>
    <w:p w14:paraId="491549E1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td&gt;</w:t>
      </w:r>
    </w:p>
    <w:p w14:paraId="50C0135B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&lt;input</w:t>
      </w:r>
    </w:p>
    <w:p w14:paraId="73B362FF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type="email"</w:t>
      </w:r>
    </w:p>
    <w:p w14:paraId="43E9C1C7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id="email"</w:t>
      </w:r>
    </w:p>
    <w:p w14:paraId="79BBD3EB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name="email"</w:t>
      </w:r>
    </w:p>
    <w:p w14:paraId="35BDDC67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placeholder="Enter Last Name"</w:t>
      </w:r>
    </w:p>
    <w:p w14:paraId="4FBD22F9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required</w:t>
      </w:r>
    </w:p>
    <w:p w14:paraId="25F39635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/&gt;</w:t>
      </w:r>
    </w:p>
    <w:p w14:paraId="0CD62A60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/td&gt;</w:t>
      </w:r>
    </w:p>
    <w:p w14:paraId="0F24646B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&lt;/tr&gt;</w:t>
      </w:r>
    </w:p>
    <w:p w14:paraId="022D118D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&lt;tr&gt;</w:t>
      </w:r>
    </w:p>
    <w:p w14:paraId="1606F5F0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lastRenderedPageBreak/>
        <w:t xml:space="preserve">            &lt;td&gt;&lt;label for="</w:t>
      </w:r>
      <w:proofErr w:type="spellStart"/>
      <w:r w:rsidRPr="003E3FC6">
        <w:rPr>
          <w:sz w:val="24"/>
          <w:szCs w:val="24"/>
        </w:rPr>
        <w:t>phoneNumber</w:t>
      </w:r>
      <w:proofErr w:type="spellEnd"/>
      <w:r w:rsidRPr="003E3FC6">
        <w:rPr>
          <w:sz w:val="24"/>
          <w:szCs w:val="24"/>
        </w:rPr>
        <w:t>"&gt;Date of Birth&lt;/label&gt;&lt;/td&gt;</w:t>
      </w:r>
    </w:p>
    <w:p w14:paraId="2415B602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td&gt;</w:t>
      </w:r>
    </w:p>
    <w:p w14:paraId="6FF42F95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&lt;select id="day" name="day" required&gt;</w:t>
      </w:r>
    </w:p>
    <w:p w14:paraId="05D26490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&lt;option value=""&gt;Date&lt;/option&gt;</w:t>
      </w:r>
    </w:p>
    <w:p w14:paraId="73689E7C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&lt;option value="1"&gt;1&lt;/option&gt;</w:t>
      </w:r>
    </w:p>
    <w:p w14:paraId="0F94E167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&lt;option value="2"&gt;2&lt;/option&gt;</w:t>
      </w:r>
    </w:p>
    <w:p w14:paraId="5D97E4B0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&lt;option value="3"&gt;3&lt;/option&gt;</w:t>
      </w:r>
    </w:p>
    <w:p w14:paraId="272D1D97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&lt;option value="4"&gt;4&lt;/option&gt;</w:t>
      </w:r>
    </w:p>
    <w:p w14:paraId="08D4E1AE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&lt;/select&gt;</w:t>
      </w:r>
    </w:p>
    <w:p w14:paraId="69E2900C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&lt;select id="month" name="month" required&gt;</w:t>
      </w:r>
    </w:p>
    <w:p w14:paraId="33BD1346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&lt;option value=""&gt;Month&lt;/option&gt;</w:t>
      </w:r>
    </w:p>
    <w:p w14:paraId="77992205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&lt;option value="January"&gt;January&lt;/option&gt;</w:t>
      </w:r>
    </w:p>
    <w:p w14:paraId="48BAFF7E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&lt;option value="February"&gt;February&lt;/option&gt;</w:t>
      </w:r>
    </w:p>
    <w:p w14:paraId="48E87158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&lt;option value="March"&gt;March&lt;/option&gt;</w:t>
      </w:r>
    </w:p>
    <w:p w14:paraId="18511E61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&lt;/select&gt;</w:t>
      </w:r>
    </w:p>
    <w:p w14:paraId="7B0727CE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&lt;select id="year" name="year" required&gt;</w:t>
      </w:r>
    </w:p>
    <w:p w14:paraId="5C8F0F5B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&lt;option value=""&gt;Year&lt;/option&gt;</w:t>
      </w:r>
    </w:p>
    <w:p w14:paraId="774D0A45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&lt;option value="2023"&gt;2023&lt;/option&gt;</w:t>
      </w:r>
    </w:p>
    <w:p w14:paraId="618FEEB4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&lt;option value="2022"&gt;2022&lt;/option&gt;</w:t>
      </w:r>
    </w:p>
    <w:p w14:paraId="69C5501F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&lt;option value="2021"&gt;2021&lt;/option&gt;</w:t>
      </w:r>
    </w:p>
    <w:p w14:paraId="519FA235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&lt;/select&gt;</w:t>
      </w:r>
    </w:p>
    <w:p w14:paraId="741EA923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/td&gt;</w:t>
      </w:r>
    </w:p>
    <w:p w14:paraId="574B9468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lastRenderedPageBreak/>
        <w:t xml:space="preserve">          &lt;/tr&gt;</w:t>
      </w:r>
    </w:p>
    <w:p w14:paraId="09893AD1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</w:p>
    <w:p w14:paraId="70A22004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&lt;tr&gt;</w:t>
      </w:r>
    </w:p>
    <w:p w14:paraId="16B32D38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td&gt;&lt;label&gt;Gender&lt;/label&gt;&lt;/td&gt;</w:t>
      </w:r>
    </w:p>
    <w:p w14:paraId="72DA893E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td&gt;</w:t>
      </w:r>
    </w:p>
    <w:p w14:paraId="44D00FCD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&lt;input</w:t>
      </w:r>
    </w:p>
    <w:p w14:paraId="7CFB041C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type="radio"</w:t>
      </w:r>
    </w:p>
    <w:p w14:paraId="44D9A1CE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id="male"</w:t>
      </w:r>
    </w:p>
    <w:p w14:paraId="6C212A95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name="gender"</w:t>
      </w:r>
    </w:p>
    <w:p w14:paraId="4F6B92A9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value="male"</w:t>
      </w:r>
    </w:p>
    <w:p w14:paraId="6CE63309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required</w:t>
      </w:r>
    </w:p>
    <w:p w14:paraId="5640D1B6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/&gt;&lt;label for="male"&gt;Male&lt;/label&gt;</w:t>
      </w:r>
    </w:p>
    <w:p w14:paraId="0FBA0D42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&lt;input</w:t>
      </w:r>
    </w:p>
    <w:p w14:paraId="6F9B6428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type="radio"</w:t>
      </w:r>
    </w:p>
    <w:p w14:paraId="375E41CD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id="female"</w:t>
      </w:r>
    </w:p>
    <w:p w14:paraId="360F2546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name="gender"</w:t>
      </w:r>
    </w:p>
    <w:p w14:paraId="7E15B30F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value="female"</w:t>
      </w:r>
    </w:p>
    <w:p w14:paraId="21835557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required</w:t>
      </w:r>
    </w:p>
    <w:p w14:paraId="466DAD11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/&gt;&lt;label for="female"&gt;Female&lt;/label&gt;&lt;</w:t>
      </w:r>
      <w:proofErr w:type="spellStart"/>
      <w:r w:rsidRPr="003E3FC6">
        <w:rPr>
          <w:sz w:val="24"/>
          <w:szCs w:val="24"/>
        </w:rPr>
        <w:t>br</w:t>
      </w:r>
      <w:proofErr w:type="spellEnd"/>
      <w:r w:rsidRPr="003E3FC6">
        <w:rPr>
          <w:sz w:val="24"/>
          <w:szCs w:val="24"/>
        </w:rPr>
        <w:t xml:space="preserve"> /&gt;</w:t>
      </w:r>
    </w:p>
    <w:p w14:paraId="7895436F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/td&gt;</w:t>
      </w:r>
    </w:p>
    <w:p w14:paraId="1148E67F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&lt;/tr&gt;</w:t>
      </w:r>
    </w:p>
    <w:p w14:paraId="34BF62A4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</w:p>
    <w:p w14:paraId="2D37F283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lastRenderedPageBreak/>
        <w:t xml:space="preserve">          &lt;tr&gt;</w:t>
      </w:r>
    </w:p>
    <w:p w14:paraId="565F69A0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td&gt;&lt;label for="country"&gt;Country&lt;/label&gt;&lt;/td&gt;</w:t>
      </w:r>
    </w:p>
    <w:p w14:paraId="2563F764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td&gt;</w:t>
      </w:r>
    </w:p>
    <w:p w14:paraId="0716901F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&lt;select id="country" name="country" required&gt;</w:t>
      </w:r>
    </w:p>
    <w:p w14:paraId="07A3B21B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&lt;option value="Sri Lanka"&gt;Sri Lanka&lt;/option&gt;</w:t>
      </w:r>
    </w:p>
    <w:p w14:paraId="2DF47C2B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&lt;option value="USA"&gt;USA&lt;/option&gt;</w:t>
      </w:r>
    </w:p>
    <w:p w14:paraId="174C469B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&lt;option value="Canada"&gt;Canada&lt;/option&gt;</w:t>
      </w:r>
    </w:p>
    <w:p w14:paraId="643D58A3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&lt;option value="UK"&gt;UK&lt;/option&gt;</w:t>
      </w:r>
    </w:p>
    <w:p w14:paraId="207E4520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&lt;/select&gt;</w:t>
      </w:r>
    </w:p>
    <w:p w14:paraId="272EA349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/td&gt;</w:t>
      </w:r>
    </w:p>
    <w:p w14:paraId="433AE603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&lt;/tr&gt;</w:t>
      </w:r>
    </w:p>
    <w:p w14:paraId="4596C74C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&lt;tr&gt;</w:t>
      </w:r>
    </w:p>
    <w:p w14:paraId="44689004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td&gt;&lt;label for="</w:t>
      </w:r>
      <w:proofErr w:type="spellStart"/>
      <w:r w:rsidRPr="003E3FC6">
        <w:rPr>
          <w:sz w:val="24"/>
          <w:szCs w:val="24"/>
        </w:rPr>
        <w:t>emailInput</w:t>
      </w:r>
      <w:proofErr w:type="spellEnd"/>
      <w:r w:rsidRPr="003E3FC6">
        <w:rPr>
          <w:sz w:val="24"/>
          <w:szCs w:val="24"/>
        </w:rPr>
        <w:t>"&gt;Email&lt;/label&gt;&lt;/td&gt;</w:t>
      </w:r>
    </w:p>
    <w:p w14:paraId="7A69C862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td&gt;</w:t>
      </w:r>
    </w:p>
    <w:p w14:paraId="47395D20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&lt;input</w:t>
      </w:r>
    </w:p>
    <w:p w14:paraId="7EB66279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type="email"</w:t>
      </w:r>
    </w:p>
    <w:p w14:paraId="35ECB198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id="</w:t>
      </w:r>
      <w:proofErr w:type="spellStart"/>
      <w:r w:rsidRPr="003E3FC6">
        <w:rPr>
          <w:sz w:val="24"/>
          <w:szCs w:val="24"/>
        </w:rPr>
        <w:t>emailInput</w:t>
      </w:r>
      <w:proofErr w:type="spellEnd"/>
      <w:r w:rsidRPr="003E3FC6">
        <w:rPr>
          <w:sz w:val="24"/>
          <w:szCs w:val="24"/>
        </w:rPr>
        <w:t>"</w:t>
      </w:r>
    </w:p>
    <w:p w14:paraId="5465F4F3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name="</w:t>
      </w:r>
      <w:proofErr w:type="spellStart"/>
      <w:r w:rsidRPr="003E3FC6">
        <w:rPr>
          <w:sz w:val="24"/>
          <w:szCs w:val="24"/>
        </w:rPr>
        <w:t>emailInput</w:t>
      </w:r>
      <w:proofErr w:type="spellEnd"/>
      <w:r w:rsidRPr="003E3FC6">
        <w:rPr>
          <w:sz w:val="24"/>
          <w:szCs w:val="24"/>
        </w:rPr>
        <w:t>"</w:t>
      </w:r>
    </w:p>
    <w:p w14:paraId="6672FB39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placeholder="Enter Email"</w:t>
      </w:r>
    </w:p>
    <w:p w14:paraId="641C9797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required</w:t>
      </w:r>
    </w:p>
    <w:p w14:paraId="37F06C8C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/&gt;</w:t>
      </w:r>
    </w:p>
    <w:p w14:paraId="1D8117E5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/td&gt;</w:t>
      </w:r>
    </w:p>
    <w:p w14:paraId="7C7E6848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lastRenderedPageBreak/>
        <w:t xml:space="preserve">          &lt;/tr&gt;</w:t>
      </w:r>
    </w:p>
    <w:p w14:paraId="187385EC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&lt;tr&gt;</w:t>
      </w:r>
    </w:p>
    <w:p w14:paraId="22E57AA4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td&gt;&lt;label for="</w:t>
      </w:r>
      <w:proofErr w:type="spellStart"/>
      <w:r w:rsidRPr="003E3FC6">
        <w:rPr>
          <w:sz w:val="24"/>
          <w:szCs w:val="24"/>
        </w:rPr>
        <w:t>phoneNumberInput</w:t>
      </w:r>
      <w:proofErr w:type="spellEnd"/>
      <w:r w:rsidRPr="003E3FC6">
        <w:rPr>
          <w:sz w:val="24"/>
          <w:szCs w:val="24"/>
        </w:rPr>
        <w:t>"&gt;Phone&lt;/label&gt;&lt;/td&gt;</w:t>
      </w:r>
    </w:p>
    <w:p w14:paraId="589E9921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td&gt;</w:t>
      </w:r>
    </w:p>
    <w:p w14:paraId="57655FA1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&lt;input</w:t>
      </w:r>
    </w:p>
    <w:p w14:paraId="671278C1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type="text"</w:t>
      </w:r>
    </w:p>
    <w:p w14:paraId="4AAF7913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id="</w:t>
      </w:r>
      <w:proofErr w:type="spellStart"/>
      <w:r w:rsidRPr="003E3FC6">
        <w:rPr>
          <w:sz w:val="24"/>
          <w:szCs w:val="24"/>
        </w:rPr>
        <w:t>phoneNumberInput</w:t>
      </w:r>
      <w:proofErr w:type="spellEnd"/>
      <w:r w:rsidRPr="003E3FC6">
        <w:rPr>
          <w:sz w:val="24"/>
          <w:szCs w:val="24"/>
        </w:rPr>
        <w:t>"</w:t>
      </w:r>
    </w:p>
    <w:p w14:paraId="48C4BC7F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name="</w:t>
      </w:r>
      <w:proofErr w:type="spellStart"/>
      <w:r w:rsidRPr="003E3FC6">
        <w:rPr>
          <w:sz w:val="24"/>
          <w:szCs w:val="24"/>
        </w:rPr>
        <w:t>phoneNumberInput</w:t>
      </w:r>
      <w:proofErr w:type="spellEnd"/>
      <w:r w:rsidRPr="003E3FC6">
        <w:rPr>
          <w:sz w:val="24"/>
          <w:szCs w:val="24"/>
        </w:rPr>
        <w:t>"</w:t>
      </w:r>
    </w:p>
    <w:p w14:paraId="3E8031DF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placeholder="Enter Phone"</w:t>
      </w:r>
    </w:p>
    <w:p w14:paraId="57061AC4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required</w:t>
      </w:r>
    </w:p>
    <w:p w14:paraId="203DBA7B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/&gt;</w:t>
      </w:r>
    </w:p>
    <w:p w14:paraId="7B27BC06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/td&gt;</w:t>
      </w:r>
    </w:p>
    <w:p w14:paraId="3E652CFD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&lt;/tr&gt;</w:t>
      </w:r>
    </w:p>
    <w:p w14:paraId="4A7BB4A9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&lt;tr&gt;</w:t>
      </w:r>
    </w:p>
    <w:p w14:paraId="06CE8D91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td&gt;&lt;label for="</w:t>
      </w:r>
      <w:proofErr w:type="spellStart"/>
      <w:r w:rsidRPr="003E3FC6">
        <w:rPr>
          <w:sz w:val="24"/>
          <w:szCs w:val="24"/>
        </w:rPr>
        <w:t>passwordInput</w:t>
      </w:r>
      <w:proofErr w:type="spellEnd"/>
      <w:r w:rsidRPr="003E3FC6">
        <w:rPr>
          <w:sz w:val="24"/>
          <w:szCs w:val="24"/>
        </w:rPr>
        <w:t>"&gt;Password&lt;/label&gt;&lt;/td&gt;</w:t>
      </w:r>
    </w:p>
    <w:p w14:paraId="3D19A2CE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td&gt;</w:t>
      </w:r>
    </w:p>
    <w:p w14:paraId="1B879C58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&lt;input</w:t>
      </w:r>
    </w:p>
    <w:p w14:paraId="3C8597D6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type="password"</w:t>
      </w:r>
    </w:p>
    <w:p w14:paraId="6C1ECB99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id="</w:t>
      </w:r>
      <w:proofErr w:type="spellStart"/>
      <w:r w:rsidRPr="003E3FC6">
        <w:rPr>
          <w:sz w:val="24"/>
          <w:szCs w:val="24"/>
        </w:rPr>
        <w:t>passwordInput</w:t>
      </w:r>
      <w:proofErr w:type="spellEnd"/>
      <w:r w:rsidRPr="003E3FC6">
        <w:rPr>
          <w:sz w:val="24"/>
          <w:szCs w:val="24"/>
        </w:rPr>
        <w:t>"</w:t>
      </w:r>
    </w:p>
    <w:p w14:paraId="7475AB22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name="</w:t>
      </w:r>
      <w:proofErr w:type="spellStart"/>
      <w:r w:rsidRPr="003E3FC6">
        <w:rPr>
          <w:sz w:val="24"/>
          <w:szCs w:val="24"/>
        </w:rPr>
        <w:t>passwordInput</w:t>
      </w:r>
      <w:proofErr w:type="spellEnd"/>
      <w:r w:rsidRPr="003E3FC6">
        <w:rPr>
          <w:sz w:val="24"/>
          <w:szCs w:val="24"/>
        </w:rPr>
        <w:t>"</w:t>
      </w:r>
    </w:p>
    <w:p w14:paraId="61332F9C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required</w:t>
      </w:r>
    </w:p>
    <w:p w14:paraId="03B6620C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/&gt;</w:t>
      </w:r>
    </w:p>
    <w:p w14:paraId="06DC08D5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lastRenderedPageBreak/>
        <w:t xml:space="preserve">            &lt;/td&gt;</w:t>
      </w:r>
    </w:p>
    <w:p w14:paraId="424B75C5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&lt;/tr&gt;</w:t>
      </w:r>
    </w:p>
    <w:p w14:paraId="63F1EEB7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&lt;tr&gt;</w:t>
      </w:r>
    </w:p>
    <w:p w14:paraId="535FCEC0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td&gt;&lt;label for="</w:t>
      </w:r>
      <w:proofErr w:type="spellStart"/>
      <w:r w:rsidRPr="003E3FC6">
        <w:rPr>
          <w:sz w:val="24"/>
          <w:szCs w:val="24"/>
        </w:rPr>
        <w:t>confirmPasswordInput</w:t>
      </w:r>
      <w:proofErr w:type="spellEnd"/>
      <w:r w:rsidRPr="003E3FC6">
        <w:rPr>
          <w:sz w:val="24"/>
          <w:szCs w:val="24"/>
        </w:rPr>
        <w:t>"&gt;Confirm Password&lt;/label&gt;&lt;/td&gt;</w:t>
      </w:r>
    </w:p>
    <w:p w14:paraId="1D8B87A6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td&gt;</w:t>
      </w:r>
    </w:p>
    <w:p w14:paraId="0CDFB45D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&lt;input</w:t>
      </w:r>
    </w:p>
    <w:p w14:paraId="7D170B14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type="password"</w:t>
      </w:r>
    </w:p>
    <w:p w14:paraId="7811006A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id="</w:t>
      </w:r>
      <w:proofErr w:type="spellStart"/>
      <w:r w:rsidRPr="003E3FC6">
        <w:rPr>
          <w:sz w:val="24"/>
          <w:szCs w:val="24"/>
        </w:rPr>
        <w:t>confirmPasswordInput</w:t>
      </w:r>
      <w:proofErr w:type="spellEnd"/>
      <w:r w:rsidRPr="003E3FC6">
        <w:rPr>
          <w:sz w:val="24"/>
          <w:szCs w:val="24"/>
        </w:rPr>
        <w:t>"</w:t>
      </w:r>
    </w:p>
    <w:p w14:paraId="3F49CFFA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name="</w:t>
      </w:r>
      <w:proofErr w:type="spellStart"/>
      <w:r w:rsidRPr="003E3FC6">
        <w:rPr>
          <w:sz w:val="24"/>
          <w:szCs w:val="24"/>
        </w:rPr>
        <w:t>confirmPasswordInput</w:t>
      </w:r>
      <w:proofErr w:type="spellEnd"/>
      <w:r w:rsidRPr="003E3FC6">
        <w:rPr>
          <w:sz w:val="24"/>
          <w:szCs w:val="24"/>
        </w:rPr>
        <w:t>"</w:t>
      </w:r>
    </w:p>
    <w:p w14:paraId="0DBC9233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  required</w:t>
      </w:r>
    </w:p>
    <w:p w14:paraId="164162FB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/&gt;</w:t>
      </w:r>
    </w:p>
    <w:p w14:paraId="657EF05A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/td&gt;</w:t>
      </w:r>
    </w:p>
    <w:p w14:paraId="51D79D3D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&lt;/tr&gt;</w:t>
      </w:r>
    </w:p>
    <w:p w14:paraId="57B80041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</w:p>
    <w:p w14:paraId="48EEA850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&lt;tr&gt;</w:t>
      </w:r>
    </w:p>
    <w:p w14:paraId="06BBD1B8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td&gt;&lt;/td&gt;</w:t>
      </w:r>
    </w:p>
    <w:p w14:paraId="6E692C59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td&gt;</w:t>
      </w:r>
    </w:p>
    <w:p w14:paraId="53D74E7D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&lt;input type="checkbox" id="</w:t>
      </w:r>
      <w:proofErr w:type="spellStart"/>
      <w:r w:rsidRPr="003E3FC6">
        <w:rPr>
          <w:sz w:val="24"/>
          <w:szCs w:val="24"/>
        </w:rPr>
        <w:t>termsCheckbox</w:t>
      </w:r>
      <w:proofErr w:type="spellEnd"/>
      <w:r w:rsidRPr="003E3FC6">
        <w:rPr>
          <w:sz w:val="24"/>
          <w:szCs w:val="24"/>
        </w:rPr>
        <w:t>" value="text" required /&gt;</w:t>
      </w:r>
    </w:p>
    <w:p w14:paraId="05EAEA81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&lt;label for="</w:t>
      </w:r>
      <w:proofErr w:type="spellStart"/>
      <w:r w:rsidRPr="003E3FC6">
        <w:rPr>
          <w:sz w:val="24"/>
          <w:szCs w:val="24"/>
        </w:rPr>
        <w:t>termsCheckbox</w:t>
      </w:r>
      <w:proofErr w:type="spellEnd"/>
      <w:r w:rsidRPr="003E3FC6">
        <w:rPr>
          <w:sz w:val="24"/>
          <w:szCs w:val="24"/>
        </w:rPr>
        <w:t>"&gt;I agree to the terms of use&lt;/label&gt;</w:t>
      </w:r>
    </w:p>
    <w:p w14:paraId="20330938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/td&gt;</w:t>
      </w:r>
    </w:p>
    <w:p w14:paraId="60F55F37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&lt;/tr&gt;</w:t>
      </w:r>
    </w:p>
    <w:p w14:paraId="4052B1D3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&lt;tr&gt;</w:t>
      </w:r>
    </w:p>
    <w:p w14:paraId="3F7CB442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lastRenderedPageBreak/>
        <w:t xml:space="preserve">            &lt;td class="bottom" </w:t>
      </w:r>
      <w:proofErr w:type="spellStart"/>
      <w:r w:rsidRPr="003E3FC6">
        <w:rPr>
          <w:sz w:val="24"/>
          <w:szCs w:val="24"/>
        </w:rPr>
        <w:t>colspan</w:t>
      </w:r>
      <w:proofErr w:type="spellEnd"/>
      <w:r w:rsidRPr="003E3FC6">
        <w:rPr>
          <w:sz w:val="24"/>
          <w:szCs w:val="24"/>
        </w:rPr>
        <w:t>="2"&gt;</w:t>
      </w:r>
    </w:p>
    <w:p w14:paraId="2E1C2231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&lt;input type="submit" /&gt;</w:t>
      </w:r>
    </w:p>
    <w:p w14:paraId="08587FF4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  &lt;input type="reset" /&gt;</w:t>
      </w:r>
    </w:p>
    <w:p w14:paraId="4631786D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&lt;/td&gt;</w:t>
      </w:r>
    </w:p>
    <w:p w14:paraId="72E5BDB1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&lt;/tr&gt;</w:t>
      </w:r>
    </w:p>
    <w:p w14:paraId="72AB362B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&lt;/table&gt;</w:t>
      </w:r>
    </w:p>
    <w:p w14:paraId="2D4A0E07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&lt;/form&gt;</w:t>
      </w:r>
    </w:p>
    <w:p w14:paraId="0D08E682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&lt;/div&gt;</w:t>
      </w:r>
    </w:p>
    <w:p w14:paraId="297FB30A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</w:p>
    <w:p w14:paraId="230447BF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&lt;script&gt;</w:t>
      </w:r>
    </w:p>
    <w:p w14:paraId="76413E4E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function </w:t>
      </w:r>
      <w:proofErr w:type="spellStart"/>
      <w:r w:rsidRPr="003E3FC6">
        <w:rPr>
          <w:sz w:val="24"/>
          <w:szCs w:val="24"/>
        </w:rPr>
        <w:t>validateForm</w:t>
      </w:r>
      <w:proofErr w:type="spellEnd"/>
      <w:r w:rsidRPr="003E3FC6">
        <w:rPr>
          <w:sz w:val="24"/>
          <w:szCs w:val="24"/>
        </w:rPr>
        <w:t>() {</w:t>
      </w:r>
    </w:p>
    <w:p w14:paraId="400020F6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// Check all input boxes for empty values</w:t>
      </w:r>
    </w:p>
    <w:p w14:paraId="5FFD4320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const inputs = </w:t>
      </w:r>
      <w:proofErr w:type="spellStart"/>
      <w:r w:rsidRPr="003E3FC6">
        <w:rPr>
          <w:sz w:val="24"/>
          <w:szCs w:val="24"/>
        </w:rPr>
        <w:t>document.getElementsByTagName</w:t>
      </w:r>
      <w:proofErr w:type="spellEnd"/>
      <w:r w:rsidRPr="003E3FC6">
        <w:rPr>
          <w:sz w:val="24"/>
          <w:szCs w:val="24"/>
        </w:rPr>
        <w:t>("input");</w:t>
      </w:r>
    </w:p>
    <w:p w14:paraId="12050097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for (const input of inputs) {</w:t>
      </w:r>
    </w:p>
    <w:p w14:paraId="64F44BCA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if (</w:t>
      </w:r>
      <w:proofErr w:type="spellStart"/>
      <w:r w:rsidRPr="003E3FC6">
        <w:rPr>
          <w:sz w:val="24"/>
          <w:szCs w:val="24"/>
        </w:rPr>
        <w:t>input.type</w:t>
      </w:r>
      <w:proofErr w:type="spellEnd"/>
      <w:r w:rsidRPr="003E3FC6">
        <w:rPr>
          <w:sz w:val="24"/>
          <w:szCs w:val="24"/>
        </w:rPr>
        <w:t xml:space="preserve"> !== "checkbox" &amp;&amp; </w:t>
      </w:r>
      <w:proofErr w:type="spellStart"/>
      <w:r w:rsidRPr="003E3FC6">
        <w:rPr>
          <w:sz w:val="24"/>
          <w:szCs w:val="24"/>
        </w:rPr>
        <w:t>input.value.trim</w:t>
      </w:r>
      <w:proofErr w:type="spellEnd"/>
      <w:r w:rsidRPr="003E3FC6">
        <w:rPr>
          <w:sz w:val="24"/>
          <w:szCs w:val="24"/>
        </w:rPr>
        <w:t>() === "") {</w:t>
      </w:r>
    </w:p>
    <w:p w14:paraId="0B0C614C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alert("Error: Input is empty!");</w:t>
      </w:r>
    </w:p>
    <w:p w14:paraId="74FD5D13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return false;</w:t>
      </w:r>
    </w:p>
    <w:p w14:paraId="36E89225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}</w:t>
      </w:r>
    </w:p>
    <w:p w14:paraId="133B732E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}</w:t>
      </w:r>
    </w:p>
    <w:p w14:paraId="6ABE681A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</w:p>
    <w:p w14:paraId="25AC96B9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// Validate Email address (The email address should consist of "@" and ".")</w:t>
      </w:r>
    </w:p>
    <w:p w14:paraId="691EF28C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const </w:t>
      </w:r>
      <w:proofErr w:type="spellStart"/>
      <w:r w:rsidRPr="003E3FC6">
        <w:rPr>
          <w:sz w:val="24"/>
          <w:szCs w:val="24"/>
        </w:rPr>
        <w:t>emailInput</w:t>
      </w:r>
      <w:proofErr w:type="spellEnd"/>
      <w:r w:rsidRPr="003E3FC6">
        <w:rPr>
          <w:sz w:val="24"/>
          <w:szCs w:val="24"/>
        </w:rPr>
        <w:t xml:space="preserve"> = </w:t>
      </w:r>
      <w:proofErr w:type="spellStart"/>
      <w:r w:rsidRPr="003E3FC6">
        <w:rPr>
          <w:sz w:val="24"/>
          <w:szCs w:val="24"/>
        </w:rPr>
        <w:t>document.getElementById</w:t>
      </w:r>
      <w:proofErr w:type="spellEnd"/>
      <w:r w:rsidRPr="003E3FC6">
        <w:rPr>
          <w:sz w:val="24"/>
          <w:szCs w:val="24"/>
        </w:rPr>
        <w:t>("</w:t>
      </w:r>
      <w:proofErr w:type="spellStart"/>
      <w:r w:rsidRPr="003E3FC6">
        <w:rPr>
          <w:sz w:val="24"/>
          <w:szCs w:val="24"/>
        </w:rPr>
        <w:t>emailInput</w:t>
      </w:r>
      <w:proofErr w:type="spellEnd"/>
      <w:r w:rsidRPr="003E3FC6">
        <w:rPr>
          <w:sz w:val="24"/>
          <w:szCs w:val="24"/>
        </w:rPr>
        <w:t>").value;</w:t>
      </w:r>
    </w:p>
    <w:p w14:paraId="634BDFAA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lastRenderedPageBreak/>
        <w:t xml:space="preserve">        if (!</w:t>
      </w:r>
      <w:proofErr w:type="spellStart"/>
      <w:r w:rsidRPr="003E3FC6">
        <w:rPr>
          <w:sz w:val="24"/>
          <w:szCs w:val="24"/>
        </w:rPr>
        <w:t>emailInput.includes</w:t>
      </w:r>
      <w:proofErr w:type="spellEnd"/>
      <w:r w:rsidRPr="003E3FC6">
        <w:rPr>
          <w:sz w:val="24"/>
          <w:szCs w:val="24"/>
        </w:rPr>
        <w:t>("@") || !</w:t>
      </w:r>
      <w:proofErr w:type="spellStart"/>
      <w:r w:rsidRPr="003E3FC6">
        <w:rPr>
          <w:sz w:val="24"/>
          <w:szCs w:val="24"/>
        </w:rPr>
        <w:t>emailInput.includes</w:t>
      </w:r>
      <w:proofErr w:type="spellEnd"/>
      <w:r w:rsidRPr="003E3FC6">
        <w:rPr>
          <w:sz w:val="24"/>
          <w:szCs w:val="24"/>
        </w:rPr>
        <w:t>(".")) {</w:t>
      </w:r>
    </w:p>
    <w:p w14:paraId="70D071CB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alert("Error: Invalid Email address!");</w:t>
      </w:r>
    </w:p>
    <w:p w14:paraId="07AA6E50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return false;</w:t>
      </w:r>
    </w:p>
    <w:p w14:paraId="3056A664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}</w:t>
      </w:r>
    </w:p>
    <w:p w14:paraId="073A0E11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</w:p>
    <w:p w14:paraId="593A5D71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// Validate Phone number (All the characters should be numbers and length should be 10)</w:t>
      </w:r>
    </w:p>
    <w:p w14:paraId="2F1FABE4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const </w:t>
      </w:r>
      <w:proofErr w:type="spellStart"/>
      <w:r w:rsidRPr="003E3FC6">
        <w:rPr>
          <w:sz w:val="24"/>
          <w:szCs w:val="24"/>
        </w:rPr>
        <w:t>phoneNumberInput</w:t>
      </w:r>
      <w:proofErr w:type="spellEnd"/>
      <w:r w:rsidRPr="003E3FC6">
        <w:rPr>
          <w:sz w:val="24"/>
          <w:szCs w:val="24"/>
        </w:rPr>
        <w:t xml:space="preserve"> =</w:t>
      </w:r>
    </w:p>
    <w:p w14:paraId="6D121C9F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</w:t>
      </w:r>
      <w:proofErr w:type="spellStart"/>
      <w:r w:rsidRPr="003E3FC6">
        <w:rPr>
          <w:sz w:val="24"/>
          <w:szCs w:val="24"/>
        </w:rPr>
        <w:t>document.getElementById</w:t>
      </w:r>
      <w:proofErr w:type="spellEnd"/>
      <w:r w:rsidRPr="003E3FC6">
        <w:rPr>
          <w:sz w:val="24"/>
          <w:szCs w:val="24"/>
        </w:rPr>
        <w:t>("</w:t>
      </w:r>
      <w:proofErr w:type="spellStart"/>
      <w:r w:rsidRPr="003E3FC6">
        <w:rPr>
          <w:sz w:val="24"/>
          <w:szCs w:val="24"/>
        </w:rPr>
        <w:t>phoneNumberInput</w:t>
      </w:r>
      <w:proofErr w:type="spellEnd"/>
      <w:r w:rsidRPr="003E3FC6">
        <w:rPr>
          <w:sz w:val="24"/>
          <w:szCs w:val="24"/>
        </w:rPr>
        <w:t>").value;</w:t>
      </w:r>
    </w:p>
    <w:p w14:paraId="6AE0F4F3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if (!/^\d{10}$/.test(</w:t>
      </w:r>
      <w:proofErr w:type="spellStart"/>
      <w:r w:rsidRPr="003E3FC6">
        <w:rPr>
          <w:sz w:val="24"/>
          <w:szCs w:val="24"/>
        </w:rPr>
        <w:t>phoneNumberInput</w:t>
      </w:r>
      <w:proofErr w:type="spellEnd"/>
      <w:r w:rsidRPr="003E3FC6">
        <w:rPr>
          <w:sz w:val="24"/>
          <w:szCs w:val="24"/>
        </w:rPr>
        <w:t>)) {</w:t>
      </w:r>
    </w:p>
    <w:p w14:paraId="5321EB6A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alert(</w:t>
      </w:r>
    </w:p>
    <w:p w14:paraId="575112F4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  "Error: Invalid Phone number! Phone number should be 10 digits."</w:t>
      </w:r>
    </w:p>
    <w:p w14:paraId="5C51057D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);</w:t>
      </w:r>
    </w:p>
    <w:p w14:paraId="2B4C6700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return false;</w:t>
      </w:r>
    </w:p>
    <w:p w14:paraId="2D1835A1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}</w:t>
      </w:r>
    </w:p>
    <w:p w14:paraId="14CE3809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</w:p>
    <w:p w14:paraId="46485CE1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// Validate password confirmation (Both Password and Confirm Password inputs should be equal)</w:t>
      </w:r>
    </w:p>
    <w:p w14:paraId="611FF2A3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const </w:t>
      </w:r>
      <w:proofErr w:type="spellStart"/>
      <w:r w:rsidRPr="003E3FC6">
        <w:rPr>
          <w:sz w:val="24"/>
          <w:szCs w:val="24"/>
        </w:rPr>
        <w:t>passwordInput</w:t>
      </w:r>
      <w:proofErr w:type="spellEnd"/>
      <w:r w:rsidRPr="003E3FC6">
        <w:rPr>
          <w:sz w:val="24"/>
          <w:szCs w:val="24"/>
        </w:rPr>
        <w:t xml:space="preserve"> = </w:t>
      </w:r>
      <w:proofErr w:type="spellStart"/>
      <w:r w:rsidRPr="003E3FC6">
        <w:rPr>
          <w:sz w:val="24"/>
          <w:szCs w:val="24"/>
        </w:rPr>
        <w:t>document.getElementById</w:t>
      </w:r>
      <w:proofErr w:type="spellEnd"/>
      <w:r w:rsidRPr="003E3FC6">
        <w:rPr>
          <w:sz w:val="24"/>
          <w:szCs w:val="24"/>
        </w:rPr>
        <w:t>("</w:t>
      </w:r>
      <w:proofErr w:type="spellStart"/>
      <w:r w:rsidRPr="003E3FC6">
        <w:rPr>
          <w:sz w:val="24"/>
          <w:szCs w:val="24"/>
        </w:rPr>
        <w:t>passwordInput</w:t>
      </w:r>
      <w:proofErr w:type="spellEnd"/>
      <w:r w:rsidRPr="003E3FC6">
        <w:rPr>
          <w:sz w:val="24"/>
          <w:szCs w:val="24"/>
        </w:rPr>
        <w:t>").value;</w:t>
      </w:r>
    </w:p>
    <w:p w14:paraId="21AC3B52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const </w:t>
      </w:r>
      <w:proofErr w:type="spellStart"/>
      <w:r w:rsidRPr="003E3FC6">
        <w:rPr>
          <w:sz w:val="24"/>
          <w:szCs w:val="24"/>
        </w:rPr>
        <w:t>confirmPasswordInput</w:t>
      </w:r>
      <w:proofErr w:type="spellEnd"/>
      <w:r w:rsidRPr="003E3FC6">
        <w:rPr>
          <w:sz w:val="24"/>
          <w:szCs w:val="24"/>
        </w:rPr>
        <w:t xml:space="preserve"> = </w:t>
      </w:r>
      <w:proofErr w:type="spellStart"/>
      <w:r w:rsidRPr="003E3FC6">
        <w:rPr>
          <w:sz w:val="24"/>
          <w:szCs w:val="24"/>
        </w:rPr>
        <w:t>document.getElementById</w:t>
      </w:r>
      <w:proofErr w:type="spellEnd"/>
      <w:r w:rsidRPr="003E3FC6">
        <w:rPr>
          <w:sz w:val="24"/>
          <w:szCs w:val="24"/>
        </w:rPr>
        <w:t>(</w:t>
      </w:r>
    </w:p>
    <w:p w14:paraId="676C860A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"</w:t>
      </w:r>
      <w:proofErr w:type="spellStart"/>
      <w:r w:rsidRPr="003E3FC6">
        <w:rPr>
          <w:sz w:val="24"/>
          <w:szCs w:val="24"/>
        </w:rPr>
        <w:t>confirmPasswordInput</w:t>
      </w:r>
      <w:proofErr w:type="spellEnd"/>
      <w:r w:rsidRPr="003E3FC6">
        <w:rPr>
          <w:sz w:val="24"/>
          <w:szCs w:val="24"/>
        </w:rPr>
        <w:t>"</w:t>
      </w:r>
    </w:p>
    <w:p w14:paraId="495F11E3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).value;</w:t>
      </w:r>
    </w:p>
    <w:p w14:paraId="5F3E0CA7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if (</w:t>
      </w:r>
      <w:proofErr w:type="spellStart"/>
      <w:r w:rsidRPr="003E3FC6">
        <w:rPr>
          <w:sz w:val="24"/>
          <w:szCs w:val="24"/>
        </w:rPr>
        <w:t>passwordInput</w:t>
      </w:r>
      <w:proofErr w:type="spellEnd"/>
      <w:r w:rsidRPr="003E3FC6">
        <w:rPr>
          <w:sz w:val="24"/>
          <w:szCs w:val="24"/>
        </w:rPr>
        <w:t xml:space="preserve"> !== </w:t>
      </w:r>
      <w:proofErr w:type="spellStart"/>
      <w:r w:rsidRPr="003E3FC6">
        <w:rPr>
          <w:sz w:val="24"/>
          <w:szCs w:val="24"/>
        </w:rPr>
        <w:t>confirmPasswordInput</w:t>
      </w:r>
      <w:proofErr w:type="spellEnd"/>
      <w:r w:rsidRPr="003E3FC6">
        <w:rPr>
          <w:sz w:val="24"/>
          <w:szCs w:val="24"/>
        </w:rPr>
        <w:t>) {</w:t>
      </w:r>
    </w:p>
    <w:p w14:paraId="6A783EAD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lastRenderedPageBreak/>
        <w:t xml:space="preserve">          alert("Error: Password and Confirm Password do not match!");</w:t>
      </w:r>
    </w:p>
    <w:p w14:paraId="22097526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  return false;</w:t>
      </w:r>
    </w:p>
    <w:p w14:paraId="5FE007C6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}</w:t>
      </w:r>
    </w:p>
    <w:p w14:paraId="30971005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</w:p>
    <w:p w14:paraId="2E4E6888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  return true;</w:t>
      </w:r>
    </w:p>
    <w:p w14:paraId="110D05A5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  }</w:t>
      </w:r>
    </w:p>
    <w:p w14:paraId="3B9E556C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  &lt;/script&gt;</w:t>
      </w:r>
    </w:p>
    <w:p w14:paraId="443FD8D7" w14:textId="77777777" w:rsidR="003E3FC6" w:rsidRPr="003E3FC6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 xml:space="preserve">  &lt;/body&gt;</w:t>
      </w:r>
    </w:p>
    <w:p w14:paraId="717F4992" w14:textId="606E8A51" w:rsidR="00CB33DF" w:rsidRPr="00CB33DF" w:rsidRDefault="003E3FC6" w:rsidP="003E3FC6">
      <w:pPr>
        <w:spacing w:line="360" w:lineRule="auto"/>
        <w:rPr>
          <w:sz w:val="24"/>
          <w:szCs w:val="24"/>
        </w:rPr>
      </w:pPr>
      <w:r w:rsidRPr="003E3FC6">
        <w:rPr>
          <w:sz w:val="24"/>
          <w:szCs w:val="24"/>
        </w:rPr>
        <w:t>&lt;/html&gt;</w:t>
      </w:r>
    </w:p>
    <w:sectPr w:rsidR="00CB33DF" w:rsidRPr="00CB33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222B8"/>
    <w:multiLevelType w:val="hybridMultilevel"/>
    <w:tmpl w:val="55F64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18808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NDc1NTU2NjQ2sLBU0lEKTi0uzszPAykwrAUAHJgUjiwAAAA="/>
  </w:docVars>
  <w:rsids>
    <w:rsidRoot w:val="00393058"/>
    <w:rsid w:val="000A1B90"/>
    <w:rsid w:val="00393058"/>
    <w:rsid w:val="003E3FC6"/>
    <w:rsid w:val="00495880"/>
    <w:rsid w:val="005573BB"/>
    <w:rsid w:val="00660703"/>
    <w:rsid w:val="006A7C93"/>
    <w:rsid w:val="007E6965"/>
    <w:rsid w:val="00A82493"/>
    <w:rsid w:val="00AD665C"/>
    <w:rsid w:val="00BB365C"/>
    <w:rsid w:val="00BE3F2E"/>
    <w:rsid w:val="00C76EA3"/>
    <w:rsid w:val="00CA3447"/>
    <w:rsid w:val="00CB33DF"/>
    <w:rsid w:val="00D10C56"/>
    <w:rsid w:val="00E21EAA"/>
    <w:rsid w:val="00E65BA3"/>
    <w:rsid w:val="00F11938"/>
    <w:rsid w:val="00F77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6135E"/>
  <w15:chartTrackingRefBased/>
  <w15:docId w15:val="{0AFCAC15-A634-49B7-8267-491C95F02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69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mp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3</Pages>
  <Words>1139</Words>
  <Characters>6493</Characters>
  <Application>Microsoft Office Word</Application>
  <DocSecurity>0</DocSecurity>
  <Lines>54</Lines>
  <Paragraphs>15</Paragraphs>
  <ScaleCrop>false</ScaleCrop>
  <Company/>
  <LinksUpToDate>false</LinksUpToDate>
  <CharactersWithSpaces>7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rusha Jayadeera</dc:creator>
  <cp:keywords/>
  <dc:description/>
  <cp:lastModifiedBy>Oshani Madurashani</cp:lastModifiedBy>
  <cp:revision>20</cp:revision>
  <dcterms:created xsi:type="dcterms:W3CDTF">2019-10-21T07:45:00Z</dcterms:created>
  <dcterms:modified xsi:type="dcterms:W3CDTF">2023-07-31T10:51:00Z</dcterms:modified>
</cp:coreProperties>
</file>